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E42F6" w14:textId="19620FDE" w:rsidR="005D68AC" w:rsidRDefault="009D753C" w:rsidP="00775E5D">
      <w:pPr>
        <w:jc w:val="center"/>
        <w:rPr>
          <w:b/>
        </w:rPr>
      </w:pPr>
      <w:r w:rsidRPr="00775E5D">
        <w:rPr>
          <w:b/>
        </w:rPr>
        <w:t>Worksheet for EMR Training</w:t>
      </w:r>
      <w:r w:rsidR="00775E5D" w:rsidRPr="00775E5D">
        <w:rPr>
          <w:b/>
        </w:rPr>
        <w:t xml:space="preserve"> request</w:t>
      </w:r>
      <w:r w:rsidRPr="00775E5D">
        <w:rPr>
          <w:b/>
        </w:rPr>
        <w:t>:</w:t>
      </w:r>
    </w:p>
    <w:p w14:paraId="6207755A" w14:textId="79F6C7ED" w:rsidR="00380190" w:rsidRPr="00380190" w:rsidRDefault="00380190" w:rsidP="00775E5D">
      <w:pPr>
        <w:jc w:val="center"/>
      </w:pPr>
      <w:r w:rsidRPr="00380190">
        <w:t>This worksheet is designed to help guide users in outlining the requirements for successful EMR training</w:t>
      </w:r>
      <w:r>
        <w:t xml:space="preserve">.  Each item fulfills a recommended approach to maximizing training effectiveness for adult learners. </w:t>
      </w:r>
    </w:p>
    <w:p w14:paraId="71BF9217" w14:textId="77777777" w:rsidR="009D753C" w:rsidRPr="00775E5D" w:rsidRDefault="009D753C" w:rsidP="009D753C">
      <w:pPr>
        <w:spacing w:after="0" w:line="240" w:lineRule="auto"/>
        <w:rPr>
          <w:b/>
          <w:u w:val="single"/>
        </w:rPr>
      </w:pPr>
      <w:r w:rsidRPr="00775E5D">
        <w:rPr>
          <w:b/>
          <w:u w:val="single"/>
        </w:rPr>
        <w:t>PROBLEM:</w:t>
      </w:r>
    </w:p>
    <w:p w14:paraId="4FCE4DCF" w14:textId="13385512" w:rsidR="009D753C" w:rsidRPr="001D6725" w:rsidRDefault="009D753C" w:rsidP="009D753C">
      <w:pPr>
        <w:spacing w:after="0" w:line="240" w:lineRule="auto"/>
        <w:rPr>
          <w:sz w:val="16"/>
          <w:szCs w:val="16"/>
        </w:rPr>
      </w:pPr>
      <w:r w:rsidRPr="001D6725">
        <w:rPr>
          <w:sz w:val="16"/>
          <w:szCs w:val="16"/>
        </w:rPr>
        <w:t>Clearly state the issue, concern, or problem that requires training. Be specific and frame the question as you would for your potential trainee.  Include measurable data on the issue.</w:t>
      </w:r>
    </w:p>
    <w:p w14:paraId="01183A38" w14:textId="73245540" w:rsidR="009D753C" w:rsidRDefault="00775E5D">
      <w:r>
        <w:rPr>
          <w:noProof/>
        </w:rPr>
        <mc:AlternateContent>
          <mc:Choice Requires="wps">
            <w:drawing>
              <wp:anchor distT="0" distB="0" distL="114300" distR="114300" simplePos="0" relativeHeight="251660288" behindDoc="0" locked="0" layoutInCell="1" allowOverlap="1" wp14:anchorId="5D3B45BB" wp14:editId="41180002">
                <wp:simplePos x="0" y="0"/>
                <wp:positionH relativeFrom="margin">
                  <wp:align>left</wp:align>
                </wp:positionH>
                <wp:positionV relativeFrom="paragraph">
                  <wp:posOffset>60325</wp:posOffset>
                </wp:positionV>
                <wp:extent cx="6143625" cy="9429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6143625" cy="942975"/>
                        </a:xfrm>
                        <a:prstGeom prst="rect">
                          <a:avLst/>
                        </a:prstGeom>
                        <a:solidFill>
                          <a:schemeClr val="lt1"/>
                        </a:solidFill>
                        <a:ln w="6350">
                          <a:solidFill>
                            <a:prstClr val="black"/>
                          </a:solidFill>
                        </a:ln>
                      </wps:spPr>
                      <wps:txbx>
                        <w:txbxContent>
                          <w:p w14:paraId="68A0FE27" w14:textId="2E9801A0" w:rsidR="00775E5D" w:rsidRDefault="00775E5D"/>
                          <w:p w14:paraId="18833457" w14:textId="7C7B9F94" w:rsidR="00380190" w:rsidRDefault="00380190"/>
                          <w:p w14:paraId="2DA5F6E4" w14:textId="52FD41B3" w:rsidR="00380190" w:rsidRDefault="00380190"/>
                          <w:p w14:paraId="58CE44B2" w14:textId="77777777" w:rsidR="00380190" w:rsidRDefault="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3B45BB" id="_x0000_t202" coordsize="21600,21600" o:spt="202" path="m,l,21600r21600,l21600,xe">
                <v:stroke joinstyle="miter"/>
                <v:path gradientshapeok="t" o:connecttype="rect"/>
              </v:shapetype>
              <v:shape id="Text Box 2" o:spid="_x0000_s1026" type="#_x0000_t202" style="position:absolute;margin-left:0;margin-top:4.75pt;width:483.75pt;height:74.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" fillcolor="white [3201]" strokeweight=".5pt">
                <v:textbox>
                  <w:txbxContent>
                    <w:p w14:paraId="68A0FE27" w14:textId="2E9801A0" w:rsidR="00775E5D" w:rsidRDefault="00775E5D"/>
                    <w:p w14:paraId="18833457" w14:textId="7C7B9F94" w:rsidR="00380190" w:rsidRDefault="00380190"/>
                    <w:p w14:paraId="2DA5F6E4" w14:textId="52FD41B3" w:rsidR="00380190" w:rsidRDefault="00380190"/>
                    <w:p w14:paraId="58CE44B2" w14:textId="77777777" w:rsidR="00380190" w:rsidRDefault="00380190"/>
                  </w:txbxContent>
                </v:textbox>
                <w10:wrap anchorx="margin"/>
              </v:shape>
            </w:pict>
          </mc:Fallback>
        </mc:AlternateContent>
      </w:r>
    </w:p>
    <w:p w14:paraId="2AEEEDAC" w14:textId="63AE4FFE" w:rsidR="009D753C" w:rsidRDefault="009D753C"/>
    <w:p w14:paraId="313FB398" w14:textId="1C198105" w:rsidR="00775E5D" w:rsidRDefault="00775E5D"/>
    <w:p w14:paraId="525C8FAE" w14:textId="77777777" w:rsidR="00380190" w:rsidRDefault="00380190" w:rsidP="009D753C">
      <w:pPr>
        <w:spacing w:after="0" w:line="240" w:lineRule="auto"/>
        <w:rPr>
          <w:b/>
          <w:u w:val="single"/>
        </w:rPr>
      </w:pPr>
    </w:p>
    <w:p w14:paraId="6348FA1A" w14:textId="23BE30A3" w:rsidR="009D753C" w:rsidRPr="00775E5D" w:rsidRDefault="009D753C" w:rsidP="009D753C">
      <w:pPr>
        <w:spacing w:after="0" w:line="240" w:lineRule="auto"/>
        <w:rPr>
          <w:b/>
          <w:u w:val="single"/>
        </w:rPr>
      </w:pPr>
      <w:r w:rsidRPr="00775E5D">
        <w:rPr>
          <w:b/>
          <w:u w:val="single"/>
        </w:rPr>
        <w:t>PURPOSE:</w:t>
      </w:r>
    </w:p>
    <w:p w14:paraId="52A033BE" w14:textId="5B0AED5C" w:rsidR="009D753C" w:rsidRPr="001D6725" w:rsidRDefault="009D753C" w:rsidP="009D753C">
      <w:pPr>
        <w:spacing w:after="0" w:line="240" w:lineRule="auto"/>
        <w:rPr>
          <w:sz w:val="16"/>
          <w:szCs w:val="16"/>
        </w:rPr>
      </w:pPr>
      <w:r w:rsidRPr="001D6725">
        <w:rPr>
          <w:sz w:val="16"/>
          <w:szCs w:val="16"/>
        </w:rPr>
        <w:t>What is the goal of the training? What is the desired end-state or what you hope to achieve through the training?  Be specific.  Describe measurables that will be attained to evaluate the training.</w:t>
      </w:r>
    </w:p>
    <w:p w14:paraId="4D40DB5B" w14:textId="0A0554C3" w:rsidR="00775E5D" w:rsidRDefault="00775E5D" w:rsidP="009D753C">
      <w:pPr>
        <w:spacing w:after="0" w:line="240" w:lineRule="auto"/>
        <w:rPr>
          <w:sz w:val="20"/>
          <w:szCs w:val="20"/>
        </w:rPr>
      </w:pPr>
      <w:r>
        <w:rPr>
          <w:noProof/>
        </w:rPr>
        <mc:AlternateContent>
          <mc:Choice Requires="wps">
            <w:drawing>
              <wp:anchor distT="0" distB="0" distL="114300" distR="114300" simplePos="0" relativeHeight="251662336" behindDoc="0" locked="0" layoutInCell="1" allowOverlap="1" wp14:anchorId="6E335A21" wp14:editId="08954DC9">
                <wp:simplePos x="0" y="0"/>
                <wp:positionH relativeFrom="margin">
                  <wp:align>left</wp:align>
                </wp:positionH>
                <wp:positionV relativeFrom="paragraph">
                  <wp:posOffset>12065</wp:posOffset>
                </wp:positionV>
                <wp:extent cx="6143625" cy="11239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143625" cy="1123950"/>
                        </a:xfrm>
                        <a:prstGeom prst="rect">
                          <a:avLst/>
                        </a:prstGeom>
                        <a:solidFill>
                          <a:schemeClr val="lt1"/>
                        </a:solidFill>
                        <a:ln w="6350">
                          <a:solidFill>
                            <a:prstClr val="black"/>
                          </a:solidFill>
                        </a:ln>
                      </wps:spPr>
                      <wps:txbx>
                        <w:txbxContent>
                          <w:p w14:paraId="2D839B5C" w14:textId="77777777" w:rsidR="00775E5D" w:rsidRDefault="00775E5D" w:rsidP="00775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335A21" id="Text Box 3" o:spid="_x0000_s1027" type="#_x0000_t202" style="position:absolute;margin-left:0;margin-top:.95pt;width:483.75pt;height:88.5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" fillcolor="white [3201]" strokeweight=".5pt">
                <v:textbox>
                  <w:txbxContent>
                    <w:p w14:paraId="2D839B5C" w14:textId="77777777" w:rsidR="00775E5D" w:rsidRDefault="00775E5D" w:rsidP="00775E5D"/>
                  </w:txbxContent>
                </v:textbox>
                <w10:wrap anchorx="margin"/>
              </v:shape>
            </w:pict>
          </mc:Fallback>
        </mc:AlternateContent>
      </w:r>
    </w:p>
    <w:p w14:paraId="42DBE934" w14:textId="43B4CC10" w:rsidR="00775E5D" w:rsidRPr="00775E5D" w:rsidRDefault="00775E5D" w:rsidP="009D753C">
      <w:pPr>
        <w:spacing w:after="0" w:line="240" w:lineRule="auto"/>
        <w:rPr>
          <w:sz w:val="20"/>
          <w:szCs w:val="20"/>
        </w:rPr>
      </w:pPr>
    </w:p>
    <w:p w14:paraId="22BACD89" w14:textId="3A9D7150" w:rsidR="009D753C" w:rsidRDefault="009D753C" w:rsidP="009D753C">
      <w:pPr>
        <w:spacing w:after="0" w:line="240" w:lineRule="auto"/>
      </w:pPr>
    </w:p>
    <w:p w14:paraId="3E5C0AC0" w14:textId="1BC955A2" w:rsidR="00775E5D" w:rsidRDefault="00775E5D" w:rsidP="009D753C">
      <w:pPr>
        <w:spacing w:after="0" w:line="240" w:lineRule="auto"/>
      </w:pPr>
    </w:p>
    <w:p w14:paraId="037152D6" w14:textId="43EBB3AF" w:rsidR="00775E5D" w:rsidRDefault="00775E5D" w:rsidP="009D753C">
      <w:pPr>
        <w:spacing w:after="0" w:line="240" w:lineRule="auto"/>
      </w:pPr>
    </w:p>
    <w:p w14:paraId="0741D74D" w14:textId="645EF6D8" w:rsidR="009D753C" w:rsidRDefault="009D753C" w:rsidP="009D753C">
      <w:pPr>
        <w:spacing w:after="0" w:line="240" w:lineRule="auto"/>
      </w:pPr>
    </w:p>
    <w:p w14:paraId="37C477AA" w14:textId="77777777" w:rsidR="002460B2" w:rsidRDefault="002460B2" w:rsidP="009D753C">
      <w:pPr>
        <w:spacing w:after="0" w:line="240" w:lineRule="auto"/>
        <w:rPr>
          <w:b/>
          <w:u w:val="single"/>
        </w:rPr>
      </w:pPr>
    </w:p>
    <w:p w14:paraId="1B3BF858" w14:textId="4702214E" w:rsidR="009D753C" w:rsidRDefault="009D753C" w:rsidP="009D753C">
      <w:pPr>
        <w:spacing w:after="0" w:line="240" w:lineRule="auto"/>
        <w:rPr>
          <w:sz w:val="20"/>
          <w:szCs w:val="20"/>
        </w:rPr>
      </w:pPr>
      <w:r w:rsidRPr="00775E5D">
        <w:rPr>
          <w:b/>
          <w:u w:val="single"/>
        </w:rPr>
        <w:t>BENEFIT:</w:t>
      </w:r>
      <w:r>
        <w:br/>
      </w:r>
      <w:r w:rsidRPr="001D6725">
        <w:rPr>
          <w:sz w:val="16"/>
          <w:szCs w:val="16"/>
        </w:rPr>
        <w:t>Describe the benefit of the proposed intervention for the patient, for the trainee, and for the organization.</w:t>
      </w:r>
    </w:p>
    <w:p w14:paraId="21D6748A" w14:textId="26AE362E" w:rsidR="00775E5D" w:rsidRPr="00775E5D" w:rsidRDefault="002460B2" w:rsidP="009D753C">
      <w:pPr>
        <w:spacing w:after="0" w:line="240" w:lineRule="auto"/>
        <w:rPr>
          <w:sz w:val="20"/>
          <w:szCs w:val="20"/>
        </w:rPr>
      </w:pPr>
      <w:r>
        <w:rPr>
          <w:noProof/>
        </w:rPr>
        <mc:AlternateContent>
          <mc:Choice Requires="wps">
            <w:drawing>
              <wp:anchor distT="0" distB="0" distL="114300" distR="114300" simplePos="0" relativeHeight="251646976" behindDoc="0" locked="0" layoutInCell="1" allowOverlap="1" wp14:anchorId="1174DFEB" wp14:editId="04615057">
                <wp:simplePos x="0" y="0"/>
                <wp:positionH relativeFrom="margin">
                  <wp:align>left</wp:align>
                </wp:positionH>
                <wp:positionV relativeFrom="paragraph">
                  <wp:posOffset>58420</wp:posOffset>
                </wp:positionV>
                <wp:extent cx="6143625" cy="108585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6143625" cy="1085850"/>
                        </a:xfrm>
                        <a:prstGeom prst="rect">
                          <a:avLst/>
                        </a:prstGeom>
                        <a:solidFill>
                          <a:schemeClr val="lt1"/>
                        </a:solidFill>
                        <a:ln w="6350">
                          <a:solidFill>
                            <a:prstClr val="black"/>
                          </a:solidFill>
                        </a:ln>
                      </wps:spPr>
                      <wps:txbx>
                        <w:txbxContent>
                          <w:p w14:paraId="3732E9AF" w14:textId="77777777" w:rsidR="00775E5D" w:rsidRDefault="00775E5D" w:rsidP="00775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74DFEB" id="Text Box 4" o:spid="_x0000_s1028" type="#_x0000_t202" style="position:absolute;margin-left:0;margin-top:4.6pt;width:483.75pt;height:85.5pt;z-index:251646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" fillcolor="white [3201]" strokeweight=".5pt">
                <v:textbox>
                  <w:txbxContent>
                    <w:p w14:paraId="3732E9AF" w14:textId="77777777" w:rsidR="00775E5D" w:rsidRDefault="00775E5D" w:rsidP="00775E5D"/>
                  </w:txbxContent>
                </v:textbox>
                <w10:wrap anchorx="margin"/>
              </v:shape>
            </w:pict>
          </mc:Fallback>
        </mc:AlternateContent>
      </w:r>
    </w:p>
    <w:p w14:paraId="41626738" w14:textId="23B15B7B" w:rsidR="00775E5D" w:rsidRDefault="00775E5D" w:rsidP="009D753C">
      <w:pPr>
        <w:spacing w:after="0" w:line="240" w:lineRule="auto"/>
      </w:pPr>
    </w:p>
    <w:p w14:paraId="787A41D4" w14:textId="03B37BA2" w:rsidR="00775E5D" w:rsidRDefault="00775E5D" w:rsidP="009D753C">
      <w:pPr>
        <w:spacing w:after="0" w:line="240" w:lineRule="auto"/>
      </w:pPr>
    </w:p>
    <w:p w14:paraId="79150A23" w14:textId="64B211F7" w:rsidR="00775E5D" w:rsidRDefault="00775E5D" w:rsidP="009D753C">
      <w:pPr>
        <w:spacing w:after="0" w:line="240" w:lineRule="auto"/>
      </w:pPr>
    </w:p>
    <w:p w14:paraId="4A08E161" w14:textId="1FA2711F" w:rsidR="009D753C" w:rsidRDefault="009D753C" w:rsidP="009D753C">
      <w:pPr>
        <w:spacing w:after="0" w:line="240" w:lineRule="auto"/>
      </w:pPr>
    </w:p>
    <w:p w14:paraId="629B55AC" w14:textId="77777777" w:rsidR="002460B2" w:rsidRDefault="002460B2" w:rsidP="009D753C">
      <w:pPr>
        <w:spacing w:after="0" w:line="240" w:lineRule="auto"/>
        <w:rPr>
          <w:b/>
          <w:u w:val="single"/>
        </w:rPr>
      </w:pPr>
    </w:p>
    <w:p w14:paraId="3B41602D" w14:textId="77777777" w:rsidR="002460B2" w:rsidRDefault="002460B2" w:rsidP="009D753C">
      <w:pPr>
        <w:spacing w:after="0" w:line="240" w:lineRule="auto"/>
        <w:rPr>
          <w:b/>
          <w:u w:val="single"/>
        </w:rPr>
      </w:pPr>
    </w:p>
    <w:p w14:paraId="48B0B9C1" w14:textId="7C329314" w:rsidR="009D753C" w:rsidRPr="00775E5D" w:rsidRDefault="009D753C" w:rsidP="009D753C">
      <w:pPr>
        <w:spacing w:after="0" w:line="240" w:lineRule="auto"/>
        <w:rPr>
          <w:b/>
          <w:u w:val="single"/>
        </w:rPr>
      </w:pPr>
      <w:r w:rsidRPr="00775E5D">
        <w:rPr>
          <w:b/>
          <w:u w:val="single"/>
        </w:rPr>
        <w:t>STAKEHOLDERS:</w:t>
      </w:r>
    </w:p>
    <w:p w14:paraId="2130655B" w14:textId="55E90949" w:rsidR="009D753C" w:rsidRPr="001D6725" w:rsidRDefault="009D753C" w:rsidP="009D753C">
      <w:pPr>
        <w:spacing w:after="0" w:line="240" w:lineRule="auto"/>
        <w:rPr>
          <w:sz w:val="16"/>
          <w:szCs w:val="16"/>
        </w:rPr>
      </w:pPr>
      <w:r w:rsidRPr="001D6725">
        <w:rPr>
          <w:sz w:val="16"/>
          <w:szCs w:val="16"/>
        </w:rPr>
        <w:t>Determine the stakeholders that may be involved by the proposed change through training.</w:t>
      </w:r>
      <w:r w:rsidR="005B79AC" w:rsidRPr="001D6725">
        <w:rPr>
          <w:sz w:val="16"/>
          <w:szCs w:val="16"/>
        </w:rPr>
        <w:t xml:space="preserve">  Start with the trainees and consider upstream and downstream effects.</w:t>
      </w:r>
    </w:p>
    <w:p w14:paraId="0879B64D" w14:textId="0EB73221" w:rsidR="00775E5D" w:rsidRDefault="002460B2" w:rsidP="009D753C">
      <w:pPr>
        <w:spacing w:after="0" w:line="240" w:lineRule="auto"/>
        <w:rPr>
          <w:sz w:val="20"/>
          <w:szCs w:val="20"/>
        </w:rPr>
      </w:pPr>
      <w:r>
        <w:rPr>
          <w:noProof/>
        </w:rPr>
        <mc:AlternateContent>
          <mc:Choice Requires="wps">
            <w:drawing>
              <wp:anchor distT="0" distB="0" distL="114300" distR="114300" simplePos="0" relativeHeight="251648000" behindDoc="0" locked="0" layoutInCell="1" allowOverlap="1" wp14:anchorId="3941878E" wp14:editId="250AD682">
                <wp:simplePos x="0" y="0"/>
                <wp:positionH relativeFrom="margin">
                  <wp:align>left</wp:align>
                </wp:positionH>
                <wp:positionV relativeFrom="paragraph">
                  <wp:posOffset>15240</wp:posOffset>
                </wp:positionV>
                <wp:extent cx="6143625" cy="94297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6143625" cy="942975"/>
                        </a:xfrm>
                        <a:prstGeom prst="rect">
                          <a:avLst/>
                        </a:prstGeom>
                        <a:solidFill>
                          <a:schemeClr val="lt1"/>
                        </a:solidFill>
                        <a:ln w="6350">
                          <a:solidFill>
                            <a:prstClr val="black"/>
                          </a:solidFill>
                        </a:ln>
                      </wps:spPr>
                      <wps:txbx>
                        <w:txbxContent>
                          <w:p w14:paraId="5733FFAA" w14:textId="77777777" w:rsidR="00775E5D" w:rsidRDefault="00775E5D" w:rsidP="00775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41878E" id="Text Box 5" o:spid="_x0000_s1029" type="#_x0000_t202" style="position:absolute;margin-left:0;margin-top:1.2pt;width:483.75pt;height:74.25pt;z-index:251648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" fillcolor="white [3201]" strokeweight=".5pt">
                <v:textbox>
                  <w:txbxContent>
                    <w:p w14:paraId="5733FFAA" w14:textId="77777777" w:rsidR="00775E5D" w:rsidRDefault="00775E5D" w:rsidP="00775E5D"/>
                  </w:txbxContent>
                </v:textbox>
                <w10:wrap anchorx="margin"/>
              </v:shape>
            </w:pict>
          </mc:Fallback>
        </mc:AlternateContent>
      </w:r>
    </w:p>
    <w:p w14:paraId="5891E054" w14:textId="6F0BF385" w:rsidR="00775E5D" w:rsidRDefault="00775E5D" w:rsidP="009D753C">
      <w:pPr>
        <w:spacing w:after="0" w:line="240" w:lineRule="auto"/>
        <w:rPr>
          <w:sz w:val="20"/>
          <w:szCs w:val="20"/>
        </w:rPr>
      </w:pPr>
    </w:p>
    <w:p w14:paraId="181776C4" w14:textId="136C25A0" w:rsidR="00775E5D" w:rsidRPr="00775E5D" w:rsidRDefault="00775E5D" w:rsidP="009D753C">
      <w:pPr>
        <w:spacing w:after="0" w:line="240" w:lineRule="auto"/>
        <w:rPr>
          <w:sz w:val="20"/>
          <w:szCs w:val="20"/>
        </w:rPr>
      </w:pPr>
    </w:p>
    <w:p w14:paraId="2ACE0B19" w14:textId="3D8C979F" w:rsidR="005B79AC" w:rsidRDefault="005B79AC" w:rsidP="009D753C">
      <w:pPr>
        <w:spacing w:after="0" w:line="240" w:lineRule="auto"/>
      </w:pPr>
    </w:p>
    <w:p w14:paraId="104ECBAF" w14:textId="77777777" w:rsidR="002460B2" w:rsidRDefault="002460B2" w:rsidP="00775E5D">
      <w:pPr>
        <w:spacing w:after="0" w:line="240" w:lineRule="auto"/>
        <w:rPr>
          <w:b/>
          <w:u w:val="single"/>
        </w:rPr>
      </w:pPr>
    </w:p>
    <w:p w14:paraId="2E9BBAB5" w14:textId="77777777" w:rsidR="002460B2" w:rsidRDefault="002460B2" w:rsidP="00775E5D">
      <w:pPr>
        <w:spacing w:after="0" w:line="240" w:lineRule="auto"/>
        <w:rPr>
          <w:b/>
          <w:u w:val="single"/>
        </w:rPr>
      </w:pPr>
    </w:p>
    <w:p w14:paraId="6E6A07F0" w14:textId="27566F46" w:rsidR="00775E5D" w:rsidRPr="00775E5D" w:rsidRDefault="00775E5D" w:rsidP="00775E5D">
      <w:pPr>
        <w:spacing w:after="0" w:line="240" w:lineRule="auto"/>
        <w:rPr>
          <w:b/>
          <w:u w:val="single"/>
        </w:rPr>
      </w:pPr>
      <w:r w:rsidRPr="00775E5D">
        <w:rPr>
          <w:b/>
          <w:u w:val="single"/>
        </w:rPr>
        <w:t>IDENTIFY A PRIMARY STAKEHOLDER:</w:t>
      </w:r>
    </w:p>
    <w:p w14:paraId="22810A09" w14:textId="73346533" w:rsidR="005B79AC" w:rsidRDefault="002460B2" w:rsidP="009D753C">
      <w:pPr>
        <w:spacing w:after="0" w:line="240" w:lineRule="auto"/>
      </w:pPr>
      <w:r w:rsidRPr="001D6725">
        <w:rPr>
          <w:noProof/>
          <w:sz w:val="16"/>
          <w:szCs w:val="16"/>
        </w:rPr>
        <mc:AlternateContent>
          <mc:Choice Requires="wps">
            <w:drawing>
              <wp:anchor distT="0" distB="0" distL="114300" distR="114300" simplePos="0" relativeHeight="251654144" behindDoc="0" locked="0" layoutInCell="1" allowOverlap="1" wp14:anchorId="3B1E3964" wp14:editId="3C1B5C96">
                <wp:simplePos x="0" y="0"/>
                <wp:positionH relativeFrom="margin">
                  <wp:align>left</wp:align>
                </wp:positionH>
                <wp:positionV relativeFrom="paragraph">
                  <wp:posOffset>267970</wp:posOffset>
                </wp:positionV>
                <wp:extent cx="6143625" cy="6096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6143625" cy="609600"/>
                        </a:xfrm>
                        <a:prstGeom prst="rect">
                          <a:avLst/>
                        </a:prstGeom>
                        <a:solidFill>
                          <a:schemeClr val="lt1"/>
                        </a:solidFill>
                        <a:ln w="6350">
                          <a:solidFill>
                            <a:prstClr val="black"/>
                          </a:solidFill>
                        </a:ln>
                      </wps:spPr>
                      <wps:txbx>
                        <w:txbxContent>
                          <w:p w14:paraId="753BB32D" w14:textId="77777777" w:rsidR="00775E5D" w:rsidRDefault="00775E5D" w:rsidP="00775E5D">
                            <w:pPr>
                              <w:spacing w:after="0" w:line="240" w:lineRule="auto"/>
                            </w:pPr>
                            <w:r>
                              <w:t xml:space="preserve">Name:  </w:t>
                            </w:r>
                          </w:p>
                          <w:p w14:paraId="0E55AB2E" w14:textId="77777777" w:rsidR="00775E5D" w:rsidRDefault="00775E5D" w:rsidP="00775E5D">
                            <w:pPr>
                              <w:spacing w:after="0" w:line="240" w:lineRule="auto"/>
                            </w:pPr>
                            <w:r>
                              <w:t>Department:</w:t>
                            </w:r>
                            <w:r>
                              <w:br/>
                              <w:t>Email:</w:t>
                            </w:r>
                          </w:p>
                          <w:p w14:paraId="0794B17F" w14:textId="77777777" w:rsidR="00775E5D" w:rsidRDefault="00775E5D" w:rsidP="00775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1E3964" id="Text Box 9" o:spid="_x0000_s1030" type="#_x0000_t202" style="position:absolute;margin-left:0;margin-top:21.1pt;width:483.75pt;height:48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" fillcolor="white [3201]" strokeweight=".5pt">
                <v:textbox>
                  <w:txbxContent>
                    <w:p w14:paraId="753BB32D" w14:textId="77777777" w:rsidR="00775E5D" w:rsidRDefault="00775E5D" w:rsidP="00775E5D">
                      <w:pPr>
                        <w:spacing w:after="0" w:line="240" w:lineRule="auto"/>
                      </w:pPr>
                      <w:r>
                        <w:t xml:space="preserve">Name:  </w:t>
                      </w:r>
                    </w:p>
                    <w:p w14:paraId="0E55AB2E" w14:textId="77777777" w:rsidR="00775E5D" w:rsidRDefault="00775E5D" w:rsidP="00775E5D">
                      <w:pPr>
                        <w:spacing w:after="0" w:line="240" w:lineRule="auto"/>
                      </w:pPr>
                      <w:r>
                        <w:t>Department:</w:t>
                      </w:r>
                      <w:r>
                        <w:br/>
                        <w:t>Email:</w:t>
                      </w:r>
                    </w:p>
                    <w:p w14:paraId="0794B17F" w14:textId="77777777" w:rsidR="00775E5D" w:rsidRDefault="00775E5D" w:rsidP="00775E5D"/>
                  </w:txbxContent>
                </v:textbox>
                <w10:wrap anchorx="margin"/>
              </v:shape>
            </w:pict>
          </mc:Fallback>
        </mc:AlternateContent>
      </w:r>
      <w:r w:rsidR="00775E5D" w:rsidRPr="001D6725">
        <w:rPr>
          <w:sz w:val="16"/>
          <w:szCs w:val="16"/>
        </w:rPr>
        <w:t xml:space="preserve">Coordinate with a primary stakeholder that will be participating extensively in the process.  Training requests without a primary stakeholder will not be considered. </w:t>
      </w:r>
      <w:r w:rsidR="00775E5D" w:rsidRPr="001D6725">
        <w:rPr>
          <w:sz w:val="16"/>
          <w:szCs w:val="16"/>
        </w:rPr>
        <w:br/>
      </w:r>
    </w:p>
    <w:p w14:paraId="3F9A3766" w14:textId="77777777" w:rsidR="001D6725" w:rsidRDefault="001D6725" w:rsidP="00775E5D">
      <w:pPr>
        <w:spacing w:after="0" w:line="240" w:lineRule="auto"/>
        <w:rPr>
          <w:b/>
          <w:u w:val="single"/>
        </w:rPr>
      </w:pPr>
    </w:p>
    <w:p w14:paraId="0CB4D67D" w14:textId="77777777" w:rsidR="002460B2" w:rsidRDefault="002460B2" w:rsidP="00775E5D">
      <w:pPr>
        <w:spacing w:after="0" w:line="240" w:lineRule="auto"/>
        <w:rPr>
          <w:b/>
          <w:u w:val="single"/>
        </w:rPr>
      </w:pPr>
    </w:p>
    <w:p w14:paraId="46D66767" w14:textId="77777777" w:rsidR="002460B2" w:rsidRDefault="002460B2" w:rsidP="00775E5D">
      <w:pPr>
        <w:spacing w:after="0" w:line="240" w:lineRule="auto"/>
        <w:rPr>
          <w:b/>
          <w:u w:val="single"/>
        </w:rPr>
      </w:pPr>
    </w:p>
    <w:p w14:paraId="0A48DC6A" w14:textId="0065F292" w:rsidR="00775E5D" w:rsidRPr="00775E5D" w:rsidRDefault="00775E5D" w:rsidP="00775E5D">
      <w:pPr>
        <w:spacing w:after="0" w:line="240" w:lineRule="auto"/>
        <w:rPr>
          <w:b/>
          <w:u w:val="single"/>
        </w:rPr>
      </w:pPr>
      <w:r w:rsidRPr="00775E5D">
        <w:rPr>
          <w:b/>
          <w:u w:val="single"/>
        </w:rPr>
        <w:t xml:space="preserve">TRAINEE </w:t>
      </w:r>
      <w:r w:rsidR="002460B2" w:rsidRPr="00775E5D">
        <w:rPr>
          <w:b/>
          <w:u w:val="single"/>
        </w:rPr>
        <w:t>CHARACTERISTICS’</w:t>
      </w:r>
      <w:r w:rsidRPr="00775E5D">
        <w:rPr>
          <w:b/>
          <w:u w:val="single"/>
        </w:rPr>
        <w:t>:</w:t>
      </w:r>
    </w:p>
    <w:p w14:paraId="283C946B" w14:textId="77777777" w:rsidR="00775E5D" w:rsidRPr="001D6725" w:rsidRDefault="00775E5D" w:rsidP="00775E5D">
      <w:pPr>
        <w:spacing w:after="0" w:line="240" w:lineRule="auto"/>
        <w:rPr>
          <w:sz w:val="16"/>
          <w:szCs w:val="16"/>
        </w:rPr>
      </w:pPr>
      <w:r w:rsidRPr="001D6725">
        <w:rPr>
          <w:sz w:val="16"/>
          <w:szCs w:val="16"/>
        </w:rPr>
        <w:t>Evaluate the characteristics of the primary trainees.  Determine their current competencies.  Describe how you will match the training to their needs base on those characteristics.</w:t>
      </w:r>
    </w:p>
    <w:p w14:paraId="02F1B768" w14:textId="0E9179C1" w:rsidR="00775E5D" w:rsidRDefault="002460B2" w:rsidP="00775E5D">
      <w:pPr>
        <w:spacing w:after="0" w:line="240" w:lineRule="auto"/>
      </w:pPr>
      <w:r>
        <w:rPr>
          <w:noProof/>
        </w:rPr>
        <mc:AlternateContent>
          <mc:Choice Requires="wps">
            <w:drawing>
              <wp:anchor distT="0" distB="0" distL="114300" distR="114300" simplePos="0" relativeHeight="251649024" behindDoc="0" locked="0" layoutInCell="1" allowOverlap="1" wp14:anchorId="3DC20AA3" wp14:editId="7DF8A1EC">
                <wp:simplePos x="0" y="0"/>
                <wp:positionH relativeFrom="margin">
                  <wp:align>left</wp:align>
                </wp:positionH>
                <wp:positionV relativeFrom="paragraph">
                  <wp:posOffset>84455</wp:posOffset>
                </wp:positionV>
                <wp:extent cx="6143625" cy="7810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6143625" cy="781050"/>
                        </a:xfrm>
                        <a:prstGeom prst="rect">
                          <a:avLst/>
                        </a:prstGeom>
                        <a:solidFill>
                          <a:schemeClr val="lt1"/>
                        </a:solidFill>
                        <a:ln w="6350">
                          <a:solidFill>
                            <a:prstClr val="black"/>
                          </a:solidFill>
                        </a:ln>
                      </wps:spPr>
                      <wps:txbx>
                        <w:txbxContent>
                          <w:p w14:paraId="32C2EC80" w14:textId="77777777" w:rsidR="00775E5D" w:rsidRDefault="00775E5D" w:rsidP="00775E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C20AA3" id="Text Box 8" o:spid="_x0000_s1031" type="#_x0000_t202" style="position:absolute;margin-left:0;margin-top:6.65pt;width:483.75pt;height:61.5pt;z-index:251649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" fillcolor="white [3201]" strokeweight=".5pt">
                <v:textbox>
                  <w:txbxContent>
                    <w:p w14:paraId="32C2EC80" w14:textId="77777777" w:rsidR="00775E5D" w:rsidRDefault="00775E5D" w:rsidP="00775E5D"/>
                  </w:txbxContent>
                </v:textbox>
                <w10:wrap anchorx="margin"/>
              </v:shape>
            </w:pict>
          </mc:Fallback>
        </mc:AlternateContent>
      </w:r>
    </w:p>
    <w:p w14:paraId="0E15C65C" w14:textId="2FAAEAE5" w:rsidR="00775E5D" w:rsidRDefault="00775E5D" w:rsidP="00775E5D">
      <w:pPr>
        <w:spacing w:after="0" w:line="240" w:lineRule="auto"/>
      </w:pPr>
    </w:p>
    <w:p w14:paraId="74676607" w14:textId="77777777" w:rsidR="00775E5D" w:rsidRDefault="00775E5D" w:rsidP="00775E5D">
      <w:pPr>
        <w:spacing w:after="0" w:line="240" w:lineRule="auto"/>
      </w:pPr>
    </w:p>
    <w:p w14:paraId="657D6A69" w14:textId="77777777" w:rsidR="00380190" w:rsidRDefault="00380190" w:rsidP="00500015">
      <w:pPr>
        <w:spacing w:after="0" w:line="240" w:lineRule="auto"/>
        <w:rPr>
          <w:b/>
          <w:u w:val="single"/>
        </w:rPr>
      </w:pPr>
    </w:p>
    <w:p w14:paraId="11B755D7" w14:textId="77777777" w:rsidR="00380190" w:rsidRDefault="00380190" w:rsidP="00500015">
      <w:pPr>
        <w:spacing w:after="0" w:line="240" w:lineRule="auto"/>
        <w:rPr>
          <w:b/>
          <w:u w:val="single"/>
        </w:rPr>
      </w:pPr>
    </w:p>
    <w:p w14:paraId="53767CE3" w14:textId="77777777" w:rsidR="00380190" w:rsidRDefault="00380190" w:rsidP="00500015">
      <w:pPr>
        <w:spacing w:after="0" w:line="240" w:lineRule="auto"/>
        <w:rPr>
          <w:b/>
          <w:u w:val="single"/>
        </w:rPr>
      </w:pPr>
    </w:p>
    <w:p w14:paraId="691CB965" w14:textId="4164CF6E" w:rsidR="009D753C" w:rsidRPr="00380190" w:rsidRDefault="00500015" w:rsidP="00500015">
      <w:pPr>
        <w:spacing w:after="0" w:line="240" w:lineRule="auto"/>
        <w:rPr>
          <w:b/>
          <w:u w:val="single"/>
        </w:rPr>
      </w:pPr>
      <w:r w:rsidRPr="00380190">
        <w:rPr>
          <w:b/>
          <w:u w:val="single"/>
        </w:rPr>
        <w:t>CLINICAL TASK AND FUNCTIONAL ANALYSIS:</w:t>
      </w:r>
    </w:p>
    <w:p w14:paraId="3DC81CB5" w14:textId="3E20D567" w:rsidR="00500015" w:rsidRPr="001D6725" w:rsidRDefault="001D6725" w:rsidP="00500015">
      <w:pPr>
        <w:spacing w:after="0" w:line="240" w:lineRule="auto"/>
        <w:rPr>
          <w:sz w:val="16"/>
          <w:szCs w:val="16"/>
        </w:rPr>
      </w:pPr>
      <w:r w:rsidRPr="001D6725">
        <w:rPr>
          <w:noProof/>
          <w:sz w:val="16"/>
          <w:szCs w:val="16"/>
        </w:rPr>
        <mc:AlternateContent>
          <mc:Choice Requires="wps">
            <w:drawing>
              <wp:anchor distT="0" distB="0" distL="114300" distR="114300" simplePos="0" relativeHeight="251659264" behindDoc="0" locked="0" layoutInCell="1" allowOverlap="1" wp14:anchorId="746834A1" wp14:editId="1DE0621F">
                <wp:simplePos x="0" y="0"/>
                <wp:positionH relativeFrom="margin">
                  <wp:align>left</wp:align>
                </wp:positionH>
                <wp:positionV relativeFrom="paragraph">
                  <wp:posOffset>405130</wp:posOffset>
                </wp:positionV>
                <wp:extent cx="6143625" cy="14573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6143625" cy="1457325"/>
                        </a:xfrm>
                        <a:prstGeom prst="rect">
                          <a:avLst/>
                        </a:prstGeom>
                        <a:solidFill>
                          <a:schemeClr val="lt1"/>
                        </a:solidFill>
                        <a:ln w="6350">
                          <a:solidFill>
                            <a:prstClr val="black"/>
                          </a:solidFill>
                        </a:ln>
                      </wps:spPr>
                      <wps:txbx>
                        <w:txbxContent>
                          <w:p w14:paraId="636C7B35" w14:textId="77777777" w:rsidR="00380190" w:rsidRDefault="00380190" w:rsidP="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6834A1" id="Text Box 10" o:spid="_x0000_s1032" type="#_x0000_t202" style="position:absolute;margin-left:0;margin-top:31.9pt;width:483.75pt;height:114.7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" fillcolor="white [3201]" strokeweight=".5pt">
                <v:textbox>
                  <w:txbxContent>
                    <w:p w14:paraId="636C7B35" w14:textId="77777777" w:rsidR="00380190" w:rsidRDefault="00380190" w:rsidP="00380190"/>
                  </w:txbxContent>
                </v:textbox>
                <w10:wrap anchorx="margin"/>
              </v:shape>
            </w:pict>
          </mc:Fallback>
        </mc:AlternateContent>
      </w:r>
      <w:r w:rsidR="00500015" w:rsidRPr="001D6725">
        <w:rPr>
          <w:sz w:val="16"/>
          <w:szCs w:val="16"/>
        </w:rPr>
        <w:t>Start with the familiar process and then outline the steps that the trainee must complete to meet the new requirement.  Steps outside of those which the trainee must complete are irrelevant to the training and are detrimental to the training process. Overloading trainees with irrelevant information (to them) is the number one cause of ineffective training.  List the changing steps and review them with the primary stakeholder.</w:t>
      </w:r>
      <w:r w:rsidR="00380190" w:rsidRPr="001D6725">
        <w:rPr>
          <w:sz w:val="16"/>
          <w:szCs w:val="16"/>
        </w:rPr>
        <w:br/>
      </w:r>
    </w:p>
    <w:p w14:paraId="79A955BF" w14:textId="2B0A1DAA" w:rsidR="00380190" w:rsidRDefault="00380190" w:rsidP="00500015">
      <w:pPr>
        <w:spacing w:after="0" w:line="240" w:lineRule="auto"/>
        <w:rPr>
          <w:sz w:val="20"/>
          <w:szCs w:val="20"/>
        </w:rPr>
      </w:pPr>
    </w:p>
    <w:p w14:paraId="43F92DBD" w14:textId="5C231962" w:rsidR="00380190" w:rsidRDefault="00380190" w:rsidP="00500015">
      <w:pPr>
        <w:spacing w:after="0" w:line="240" w:lineRule="auto"/>
        <w:rPr>
          <w:sz w:val="20"/>
          <w:szCs w:val="20"/>
        </w:rPr>
      </w:pPr>
    </w:p>
    <w:p w14:paraId="7B3E4AE8" w14:textId="1FCC8E22" w:rsidR="00380190" w:rsidRDefault="00380190" w:rsidP="00500015">
      <w:pPr>
        <w:spacing w:after="0" w:line="240" w:lineRule="auto"/>
        <w:rPr>
          <w:sz w:val="20"/>
          <w:szCs w:val="20"/>
        </w:rPr>
      </w:pPr>
    </w:p>
    <w:p w14:paraId="05757EE7" w14:textId="07922183" w:rsidR="00380190" w:rsidRDefault="00380190" w:rsidP="00500015">
      <w:pPr>
        <w:spacing w:after="0" w:line="240" w:lineRule="auto"/>
        <w:rPr>
          <w:sz w:val="20"/>
          <w:szCs w:val="20"/>
        </w:rPr>
      </w:pPr>
    </w:p>
    <w:p w14:paraId="0C1C5DE8" w14:textId="374B536A" w:rsidR="00380190" w:rsidRDefault="00380190" w:rsidP="00500015">
      <w:pPr>
        <w:spacing w:after="0" w:line="240" w:lineRule="auto"/>
        <w:rPr>
          <w:sz w:val="20"/>
          <w:szCs w:val="20"/>
        </w:rPr>
      </w:pPr>
    </w:p>
    <w:p w14:paraId="5FCBE3F2" w14:textId="35D29D24" w:rsidR="00380190" w:rsidRDefault="00380190" w:rsidP="00500015">
      <w:pPr>
        <w:spacing w:after="0" w:line="240" w:lineRule="auto"/>
        <w:rPr>
          <w:sz w:val="20"/>
          <w:szCs w:val="20"/>
        </w:rPr>
      </w:pPr>
    </w:p>
    <w:p w14:paraId="182A84B7" w14:textId="0453037A" w:rsidR="00380190" w:rsidRPr="00380190" w:rsidRDefault="00380190" w:rsidP="00500015">
      <w:pPr>
        <w:spacing w:after="0" w:line="240" w:lineRule="auto"/>
        <w:rPr>
          <w:sz w:val="20"/>
          <w:szCs w:val="20"/>
        </w:rPr>
      </w:pPr>
    </w:p>
    <w:p w14:paraId="6FB65F01" w14:textId="77777777" w:rsidR="00F472DD" w:rsidRDefault="00F472DD" w:rsidP="00500015">
      <w:pPr>
        <w:spacing w:after="0" w:line="240" w:lineRule="auto"/>
        <w:rPr>
          <w:b/>
          <w:u w:val="single"/>
        </w:rPr>
      </w:pPr>
    </w:p>
    <w:p w14:paraId="19BC4139" w14:textId="77777777" w:rsidR="00F472DD" w:rsidRDefault="00F472DD" w:rsidP="00500015">
      <w:pPr>
        <w:spacing w:after="0" w:line="240" w:lineRule="auto"/>
        <w:rPr>
          <w:b/>
          <w:u w:val="single"/>
        </w:rPr>
      </w:pPr>
    </w:p>
    <w:p w14:paraId="382BBAD0" w14:textId="42678DEB" w:rsidR="00500015" w:rsidRPr="00380190" w:rsidRDefault="00500015" w:rsidP="00500015">
      <w:pPr>
        <w:spacing w:after="0" w:line="240" w:lineRule="auto"/>
        <w:rPr>
          <w:b/>
          <w:u w:val="single"/>
        </w:rPr>
      </w:pPr>
      <w:r w:rsidRPr="00380190">
        <w:rPr>
          <w:b/>
          <w:u w:val="single"/>
        </w:rPr>
        <w:t>WORKFLOW CHANGE ANALYSIS:</w:t>
      </w:r>
    </w:p>
    <w:p w14:paraId="2284366C" w14:textId="39C5B77C" w:rsidR="00B96261" w:rsidRDefault="00500015" w:rsidP="00B96261">
      <w:pPr>
        <w:spacing w:after="0" w:line="240" w:lineRule="auto"/>
        <w:rPr>
          <w:sz w:val="20"/>
          <w:szCs w:val="20"/>
        </w:rPr>
      </w:pPr>
      <w:r w:rsidRPr="001D6725">
        <w:rPr>
          <w:sz w:val="16"/>
          <w:szCs w:val="16"/>
        </w:rPr>
        <w:t xml:space="preserve">List the impact of the training on the trainees. </w:t>
      </w:r>
      <w:r w:rsidR="00B96261" w:rsidRPr="001D6725">
        <w:rPr>
          <w:sz w:val="16"/>
          <w:szCs w:val="16"/>
        </w:rPr>
        <w:t xml:space="preserve"> Consider time, potential for error, and cognitive load.  Additionally, list the impact of any changes on the other Stakeholders</w:t>
      </w:r>
      <w:r w:rsidR="00B96261" w:rsidRPr="00380190">
        <w:rPr>
          <w:sz w:val="20"/>
          <w:szCs w:val="20"/>
        </w:rPr>
        <w:t>.</w:t>
      </w:r>
      <w:r w:rsidRPr="00380190">
        <w:rPr>
          <w:sz w:val="20"/>
          <w:szCs w:val="20"/>
        </w:rPr>
        <w:t xml:space="preserve"> </w:t>
      </w:r>
    </w:p>
    <w:p w14:paraId="59821920" w14:textId="40017569" w:rsidR="00380190" w:rsidRDefault="00F472DD" w:rsidP="00B96261">
      <w:pPr>
        <w:spacing w:after="0" w:line="240" w:lineRule="auto"/>
        <w:rPr>
          <w:sz w:val="20"/>
          <w:szCs w:val="20"/>
        </w:rPr>
      </w:pPr>
      <w:r>
        <w:rPr>
          <w:noProof/>
        </w:rPr>
        <mc:AlternateContent>
          <mc:Choice Requires="wps">
            <w:drawing>
              <wp:anchor distT="0" distB="0" distL="114300" distR="114300" simplePos="0" relativeHeight="251663360" behindDoc="0" locked="0" layoutInCell="1" allowOverlap="1" wp14:anchorId="7A086B0D" wp14:editId="130203A8">
                <wp:simplePos x="0" y="0"/>
                <wp:positionH relativeFrom="margin">
                  <wp:align>left</wp:align>
                </wp:positionH>
                <wp:positionV relativeFrom="paragraph">
                  <wp:posOffset>60960</wp:posOffset>
                </wp:positionV>
                <wp:extent cx="6143625" cy="119062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6143625" cy="1190625"/>
                        </a:xfrm>
                        <a:prstGeom prst="rect">
                          <a:avLst/>
                        </a:prstGeom>
                        <a:solidFill>
                          <a:schemeClr val="lt1"/>
                        </a:solidFill>
                        <a:ln w="6350">
                          <a:solidFill>
                            <a:prstClr val="black"/>
                          </a:solidFill>
                        </a:ln>
                      </wps:spPr>
                      <wps:txbx>
                        <w:txbxContent>
                          <w:p w14:paraId="5D8E120E" w14:textId="77777777" w:rsidR="00380190" w:rsidRDefault="00380190" w:rsidP="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86B0D" id="Text Box 11" o:spid="_x0000_s1033" type="#_x0000_t202" style="position:absolute;margin-left:0;margin-top:4.8pt;width:483.75pt;height:93.7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" fillcolor="white [3201]" strokeweight=".5pt">
                <v:textbox>
                  <w:txbxContent>
                    <w:p w14:paraId="5D8E120E" w14:textId="77777777" w:rsidR="00380190" w:rsidRDefault="00380190" w:rsidP="00380190"/>
                  </w:txbxContent>
                </v:textbox>
                <w10:wrap anchorx="margin"/>
              </v:shape>
            </w:pict>
          </mc:Fallback>
        </mc:AlternateContent>
      </w:r>
    </w:p>
    <w:p w14:paraId="0A8ECE2C" w14:textId="2A84F449" w:rsidR="00380190" w:rsidRDefault="00380190" w:rsidP="00B96261">
      <w:pPr>
        <w:spacing w:after="0" w:line="240" w:lineRule="auto"/>
        <w:rPr>
          <w:sz w:val="20"/>
          <w:szCs w:val="20"/>
        </w:rPr>
      </w:pPr>
    </w:p>
    <w:p w14:paraId="38E5B8A0" w14:textId="3134C7F9" w:rsidR="00380190" w:rsidRDefault="00380190" w:rsidP="00B96261">
      <w:pPr>
        <w:spacing w:after="0" w:line="240" w:lineRule="auto"/>
        <w:rPr>
          <w:sz w:val="20"/>
          <w:szCs w:val="20"/>
        </w:rPr>
      </w:pPr>
    </w:p>
    <w:p w14:paraId="7B8FFA9B" w14:textId="224EB1A3" w:rsidR="00380190" w:rsidRPr="00380190" w:rsidRDefault="00380190" w:rsidP="00B96261">
      <w:pPr>
        <w:spacing w:after="0" w:line="240" w:lineRule="auto"/>
        <w:rPr>
          <w:sz w:val="20"/>
          <w:szCs w:val="20"/>
        </w:rPr>
      </w:pPr>
    </w:p>
    <w:p w14:paraId="311DF7AE" w14:textId="77777777" w:rsidR="000250D4" w:rsidRDefault="000250D4" w:rsidP="00B96261">
      <w:pPr>
        <w:spacing w:after="0" w:line="240" w:lineRule="auto"/>
        <w:rPr>
          <w:b/>
          <w:u w:val="single"/>
        </w:rPr>
      </w:pPr>
    </w:p>
    <w:p w14:paraId="362384D7" w14:textId="77777777" w:rsidR="000250D4" w:rsidRDefault="000250D4" w:rsidP="00B96261">
      <w:pPr>
        <w:spacing w:after="0" w:line="240" w:lineRule="auto"/>
        <w:rPr>
          <w:b/>
          <w:u w:val="single"/>
        </w:rPr>
      </w:pPr>
    </w:p>
    <w:p w14:paraId="5D597588" w14:textId="77777777" w:rsidR="000250D4" w:rsidRDefault="000250D4" w:rsidP="00B96261">
      <w:pPr>
        <w:spacing w:after="0" w:line="240" w:lineRule="auto"/>
        <w:rPr>
          <w:b/>
          <w:u w:val="single"/>
        </w:rPr>
      </w:pPr>
    </w:p>
    <w:p w14:paraId="066EAFBA" w14:textId="77777777" w:rsidR="000250D4" w:rsidRDefault="000250D4" w:rsidP="00B96261">
      <w:pPr>
        <w:spacing w:after="0" w:line="240" w:lineRule="auto"/>
        <w:rPr>
          <w:b/>
          <w:u w:val="single"/>
        </w:rPr>
      </w:pPr>
    </w:p>
    <w:p w14:paraId="09514CDF" w14:textId="15C223C6" w:rsidR="00B96261" w:rsidRPr="00380190" w:rsidRDefault="00B96261" w:rsidP="00B96261">
      <w:pPr>
        <w:spacing w:after="0" w:line="240" w:lineRule="auto"/>
        <w:rPr>
          <w:b/>
          <w:u w:val="single"/>
        </w:rPr>
      </w:pPr>
      <w:r w:rsidRPr="00380190">
        <w:rPr>
          <w:b/>
          <w:u w:val="single"/>
        </w:rPr>
        <w:t xml:space="preserve">TRAINING </w:t>
      </w:r>
      <w:r w:rsidR="002460B2" w:rsidRPr="00380190">
        <w:rPr>
          <w:b/>
          <w:u w:val="single"/>
        </w:rPr>
        <w:t>CHARACTERISTICS’</w:t>
      </w:r>
      <w:r w:rsidRPr="00380190">
        <w:rPr>
          <w:b/>
          <w:u w:val="single"/>
        </w:rPr>
        <w:t>:</w:t>
      </w:r>
    </w:p>
    <w:p w14:paraId="0EFEAF40" w14:textId="373AC9E3" w:rsidR="00B96261" w:rsidRPr="00BA4756" w:rsidRDefault="00B96261" w:rsidP="00B96261">
      <w:pPr>
        <w:spacing w:after="0" w:line="240" w:lineRule="auto"/>
        <w:rPr>
          <w:sz w:val="16"/>
          <w:szCs w:val="16"/>
        </w:rPr>
      </w:pPr>
      <w:r w:rsidRPr="00BA4756">
        <w:rPr>
          <w:sz w:val="16"/>
          <w:szCs w:val="16"/>
        </w:rPr>
        <w:t>Determine the best modality for training.  Both passive and active can be of value, but active (experiential) learning should be the primary focus to improve compliance, retention, and buy-in.  Other considerations may be in-person or virtual, individual or group.</w:t>
      </w:r>
    </w:p>
    <w:p w14:paraId="27763462" w14:textId="3245327F" w:rsidR="00F472DD" w:rsidRDefault="00F472DD" w:rsidP="00B96261">
      <w:pPr>
        <w:spacing w:after="0" w:line="240" w:lineRule="auto"/>
        <w:rPr>
          <w:sz w:val="20"/>
          <w:szCs w:val="20"/>
        </w:rPr>
      </w:pPr>
      <w:r>
        <w:rPr>
          <w:noProof/>
        </w:rPr>
        <mc:AlternateContent>
          <mc:Choice Requires="wps">
            <w:drawing>
              <wp:anchor distT="0" distB="0" distL="114300" distR="114300" simplePos="0" relativeHeight="251664384" behindDoc="0" locked="0" layoutInCell="1" allowOverlap="1" wp14:anchorId="22F3999E" wp14:editId="23AF0935">
                <wp:simplePos x="0" y="0"/>
                <wp:positionH relativeFrom="margin">
                  <wp:align>left</wp:align>
                </wp:positionH>
                <wp:positionV relativeFrom="paragraph">
                  <wp:posOffset>54610</wp:posOffset>
                </wp:positionV>
                <wp:extent cx="6143625" cy="10001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6143625" cy="1000125"/>
                        </a:xfrm>
                        <a:prstGeom prst="rect">
                          <a:avLst/>
                        </a:prstGeom>
                        <a:solidFill>
                          <a:schemeClr val="lt1"/>
                        </a:solidFill>
                        <a:ln w="6350">
                          <a:solidFill>
                            <a:prstClr val="black"/>
                          </a:solidFill>
                        </a:ln>
                      </wps:spPr>
                      <wps:txbx>
                        <w:txbxContent>
                          <w:p w14:paraId="7E66EBCE" w14:textId="77777777" w:rsidR="00380190" w:rsidRDefault="00380190" w:rsidP="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3999E" id="Text Box 12" o:spid="_x0000_s1034" type="#_x0000_t202" style="position:absolute;margin-left:0;margin-top:4.3pt;width:483.75pt;height:78.75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" fillcolor="white [3201]" strokeweight=".5pt">
                <v:textbox>
                  <w:txbxContent>
                    <w:p w14:paraId="7E66EBCE" w14:textId="77777777" w:rsidR="00380190" w:rsidRDefault="00380190" w:rsidP="00380190"/>
                  </w:txbxContent>
                </v:textbox>
                <w10:wrap anchorx="margin"/>
              </v:shape>
            </w:pict>
          </mc:Fallback>
        </mc:AlternateContent>
      </w:r>
    </w:p>
    <w:p w14:paraId="655FE28D" w14:textId="24E9A3FF" w:rsidR="00380190" w:rsidRDefault="00380190" w:rsidP="00B96261">
      <w:pPr>
        <w:spacing w:after="0" w:line="240" w:lineRule="auto"/>
        <w:rPr>
          <w:sz w:val="20"/>
          <w:szCs w:val="20"/>
        </w:rPr>
      </w:pPr>
    </w:p>
    <w:p w14:paraId="1B140F27" w14:textId="6B961951" w:rsidR="00380190" w:rsidRDefault="00380190" w:rsidP="00B96261">
      <w:pPr>
        <w:spacing w:after="0" w:line="240" w:lineRule="auto"/>
        <w:rPr>
          <w:sz w:val="20"/>
          <w:szCs w:val="20"/>
        </w:rPr>
      </w:pPr>
    </w:p>
    <w:p w14:paraId="78562392" w14:textId="66DF517E" w:rsidR="00380190" w:rsidRDefault="00380190" w:rsidP="00B96261">
      <w:pPr>
        <w:spacing w:after="0" w:line="240" w:lineRule="auto"/>
        <w:rPr>
          <w:sz w:val="20"/>
          <w:szCs w:val="20"/>
        </w:rPr>
      </w:pPr>
    </w:p>
    <w:p w14:paraId="0B8BA60A" w14:textId="076D8B3A" w:rsidR="00380190" w:rsidRDefault="00380190" w:rsidP="00B96261">
      <w:pPr>
        <w:spacing w:after="0" w:line="240" w:lineRule="auto"/>
        <w:rPr>
          <w:sz w:val="20"/>
          <w:szCs w:val="20"/>
        </w:rPr>
      </w:pPr>
    </w:p>
    <w:p w14:paraId="1082EF63" w14:textId="352E735B" w:rsidR="00380190" w:rsidRDefault="00380190" w:rsidP="00B96261">
      <w:pPr>
        <w:spacing w:after="0" w:line="240" w:lineRule="auto"/>
        <w:rPr>
          <w:sz w:val="20"/>
          <w:szCs w:val="20"/>
        </w:rPr>
      </w:pPr>
    </w:p>
    <w:p w14:paraId="75CBF931" w14:textId="77777777" w:rsidR="00F472DD" w:rsidRDefault="00F472DD" w:rsidP="00B96261">
      <w:pPr>
        <w:spacing w:after="0" w:line="240" w:lineRule="auto"/>
        <w:rPr>
          <w:b/>
          <w:u w:val="single"/>
        </w:rPr>
      </w:pPr>
    </w:p>
    <w:p w14:paraId="418299F9" w14:textId="08C4826B" w:rsidR="00B96261" w:rsidRPr="00380190" w:rsidRDefault="00B96261" w:rsidP="00B96261">
      <w:pPr>
        <w:spacing w:after="0" w:line="240" w:lineRule="auto"/>
        <w:rPr>
          <w:b/>
          <w:u w:val="single"/>
        </w:rPr>
      </w:pPr>
      <w:r w:rsidRPr="00380190">
        <w:rPr>
          <w:b/>
          <w:u w:val="single"/>
        </w:rPr>
        <w:t>CONSTRAINTS:</w:t>
      </w:r>
    </w:p>
    <w:p w14:paraId="05E7720E" w14:textId="6D401D73" w:rsidR="00B96261" w:rsidRPr="00BA4756" w:rsidRDefault="00B96261" w:rsidP="00B96261">
      <w:pPr>
        <w:spacing w:after="0" w:line="240" w:lineRule="auto"/>
        <w:rPr>
          <w:sz w:val="16"/>
          <w:szCs w:val="16"/>
        </w:rPr>
      </w:pPr>
      <w:r w:rsidRPr="00BA4756">
        <w:rPr>
          <w:sz w:val="16"/>
          <w:szCs w:val="16"/>
        </w:rPr>
        <w:t xml:space="preserve">Determine how much time is needed for the training.  Passive in-person training more than 18 minutes is unlikely to be effective without an active training component.  Passive on-line training more than 6 minutes is ineffective without an active training component. </w:t>
      </w:r>
      <w:r w:rsidR="00380190" w:rsidRPr="00BA4756">
        <w:rPr>
          <w:sz w:val="16"/>
          <w:szCs w:val="16"/>
        </w:rPr>
        <w:t>List time and other constraints of the proposed training.</w:t>
      </w:r>
    </w:p>
    <w:p w14:paraId="566E08C1" w14:textId="6F5E1D47" w:rsidR="00BA4756" w:rsidRDefault="00BA4756" w:rsidP="00B96261">
      <w:pPr>
        <w:spacing w:after="0" w:line="240" w:lineRule="auto"/>
        <w:rPr>
          <w:b/>
          <w:u w:val="single"/>
        </w:rPr>
      </w:pPr>
      <w:r>
        <w:rPr>
          <w:noProof/>
        </w:rPr>
        <mc:AlternateContent>
          <mc:Choice Requires="wps">
            <w:drawing>
              <wp:anchor distT="0" distB="0" distL="114300" distR="114300" simplePos="0" relativeHeight="251669504" behindDoc="0" locked="0" layoutInCell="1" allowOverlap="1" wp14:anchorId="1F3468F1" wp14:editId="08962E1F">
                <wp:simplePos x="0" y="0"/>
                <wp:positionH relativeFrom="margin">
                  <wp:align>left</wp:align>
                </wp:positionH>
                <wp:positionV relativeFrom="paragraph">
                  <wp:posOffset>5715</wp:posOffset>
                </wp:positionV>
                <wp:extent cx="6143625" cy="6286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6143625" cy="628650"/>
                        </a:xfrm>
                        <a:prstGeom prst="rect">
                          <a:avLst/>
                        </a:prstGeom>
                        <a:solidFill>
                          <a:schemeClr val="lt1"/>
                        </a:solidFill>
                        <a:ln w="6350">
                          <a:solidFill>
                            <a:prstClr val="black"/>
                          </a:solidFill>
                        </a:ln>
                      </wps:spPr>
                      <wps:txbx>
                        <w:txbxContent>
                          <w:p w14:paraId="6E8EDF2B" w14:textId="77777777" w:rsidR="00380190" w:rsidRDefault="00380190" w:rsidP="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3468F1" id="Text Box 14" o:spid="_x0000_s1035" type="#_x0000_t202" style="position:absolute;margin-left:0;margin-top:.45pt;width:483.75pt;height:49.5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" fillcolor="white [3201]" strokeweight=".5pt">
                <v:textbox>
                  <w:txbxContent>
                    <w:p w14:paraId="6E8EDF2B" w14:textId="77777777" w:rsidR="00380190" w:rsidRDefault="00380190" w:rsidP="00380190"/>
                  </w:txbxContent>
                </v:textbox>
                <w10:wrap anchorx="margin"/>
              </v:shape>
            </w:pict>
          </mc:Fallback>
        </mc:AlternateContent>
      </w:r>
    </w:p>
    <w:p w14:paraId="4BE5EFBD" w14:textId="4A9FCBE6" w:rsidR="00BA4756" w:rsidRDefault="00BA4756" w:rsidP="00B96261">
      <w:pPr>
        <w:spacing w:after="0" w:line="240" w:lineRule="auto"/>
        <w:rPr>
          <w:b/>
          <w:u w:val="single"/>
        </w:rPr>
      </w:pPr>
    </w:p>
    <w:p w14:paraId="031A30F5" w14:textId="77777777" w:rsidR="00BA4756" w:rsidRDefault="00BA4756" w:rsidP="00B96261">
      <w:pPr>
        <w:spacing w:after="0" w:line="240" w:lineRule="auto"/>
        <w:rPr>
          <w:b/>
          <w:u w:val="single"/>
        </w:rPr>
      </w:pPr>
    </w:p>
    <w:p w14:paraId="5A0DD5A2" w14:textId="77777777" w:rsidR="00BA4756" w:rsidRDefault="00BA4756" w:rsidP="00B96261">
      <w:pPr>
        <w:spacing w:after="0" w:line="240" w:lineRule="auto"/>
        <w:rPr>
          <w:b/>
          <w:u w:val="single"/>
        </w:rPr>
      </w:pPr>
    </w:p>
    <w:p w14:paraId="745B4E7D" w14:textId="5CAC538B" w:rsidR="00B96261" w:rsidRPr="00380190" w:rsidRDefault="00BA4756" w:rsidP="00B96261">
      <w:pPr>
        <w:spacing w:after="0" w:line="240" w:lineRule="auto"/>
        <w:rPr>
          <w:b/>
          <w:u w:val="single"/>
        </w:rPr>
      </w:pPr>
      <w:r>
        <w:rPr>
          <w:b/>
          <w:u w:val="single"/>
        </w:rPr>
        <w:t>R</w:t>
      </w:r>
      <w:r w:rsidR="00B96261" w:rsidRPr="00380190">
        <w:rPr>
          <w:b/>
          <w:u w:val="single"/>
        </w:rPr>
        <w:t>ESOURCES:</w:t>
      </w:r>
    </w:p>
    <w:p w14:paraId="117AD546" w14:textId="30E5D80C" w:rsidR="00B96261" w:rsidRPr="00BA4756" w:rsidRDefault="00B96261" w:rsidP="00B96261">
      <w:pPr>
        <w:spacing w:after="0" w:line="240" w:lineRule="auto"/>
        <w:rPr>
          <w:sz w:val="16"/>
          <w:szCs w:val="16"/>
        </w:rPr>
      </w:pPr>
      <w:r w:rsidRPr="00BA4756">
        <w:rPr>
          <w:sz w:val="16"/>
          <w:szCs w:val="16"/>
        </w:rPr>
        <w:t>List resources that will be required for this training</w:t>
      </w:r>
      <w:r w:rsidR="00380190" w:rsidRPr="00BA4756">
        <w:rPr>
          <w:sz w:val="16"/>
          <w:szCs w:val="16"/>
        </w:rPr>
        <w:t xml:space="preserve"> including </w:t>
      </w:r>
      <w:r w:rsidR="00825CBA" w:rsidRPr="00BA4756">
        <w:rPr>
          <w:sz w:val="16"/>
          <w:szCs w:val="16"/>
        </w:rPr>
        <w:t xml:space="preserve">people, medium, access, etc. </w:t>
      </w:r>
    </w:p>
    <w:p w14:paraId="18920BFB" w14:textId="17F41850" w:rsidR="00B96261" w:rsidRDefault="00BA4756" w:rsidP="00B96261">
      <w:pPr>
        <w:spacing w:after="0" w:line="240" w:lineRule="auto"/>
      </w:pPr>
      <w:r>
        <w:rPr>
          <w:noProof/>
        </w:rPr>
        <mc:AlternateContent>
          <mc:Choice Requires="wps">
            <w:drawing>
              <wp:anchor distT="0" distB="0" distL="114300" distR="114300" simplePos="0" relativeHeight="251666432" behindDoc="0" locked="0" layoutInCell="1" allowOverlap="1" wp14:anchorId="180D55C5" wp14:editId="6E23A049">
                <wp:simplePos x="0" y="0"/>
                <wp:positionH relativeFrom="margin">
                  <wp:align>left</wp:align>
                </wp:positionH>
                <wp:positionV relativeFrom="paragraph">
                  <wp:posOffset>22225</wp:posOffset>
                </wp:positionV>
                <wp:extent cx="6143625" cy="7810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6143625" cy="781050"/>
                        </a:xfrm>
                        <a:prstGeom prst="rect">
                          <a:avLst/>
                        </a:prstGeom>
                        <a:solidFill>
                          <a:schemeClr val="lt1"/>
                        </a:solidFill>
                        <a:ln w="6350">
                          <a:solidFill>
                            <a:prstClr val="black"/>
                          </a:solidFill>
                        </a:ln>
                      </wps:spPr>
                      <wps:txbx>
                        <w:txbxContent>
                          <w:p w14:paraId="2D2533BF" w14:textId="77777777" w:rsidR="00380190" w:rsidRDefault="00380190" w:rsidP="00380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0D55C5" id="Text Box 13" o:spid="_x0000_s1036" type="#_x0000_t202" style="position:absolute;margin-left:0;margin-top:1.75pt;width:483.75pt;height:61.5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" fillcolor="white [3201]" strokeweight=".5pt">
                <v:textbox>
                  <w:txbxContent>
                    <w:p w14:paraId="2D2533BF" w14:textId="77777777" w:rsidR="00380190" w:rsidRDefault="00380190" w:rsidP="00380190"/>
                  </w:txbxContent>
                </v:textbox>
                <w10:wrap anchorx="margin"/>
              </v:shape>
            </w:pict>
          </mc:Fallback>
        </mc:AlternateContent>
      </w:r>
    </w:p>
    <w:p w14:paraId="0A556B17" w14:textId="77777777" w:rsidR="00BA4756" w:rsidRDefault="00BA4756" w:rsidP="00B96261">
      <w:pPr>
        <w:spacing w:after="0" w:line="240" w:lineRule="auto"/>
      </w:pPr>
    </w:p>
    <w:p w14:paraId="4A1909E6" w14:textId="3D0185C3" w:rsidR="00B96261" w:rsidRDefault="00B96261" w:rsidP="00B96261">
      <w:pPr>
        <w:spacing w:after="0" w:line="240" w:lineRule="auto"/>
      </w:pPr>
    </w:p>
    <w:p w14:paraId="7E755956" w14:textId="76F12DBA" w:rsidR="00BA4756" w:rsidRDefault="00BA4756" w:rsidP="00B96261">
      <w:pPr>
        <w:spacing w:after="0" w:line="240" w:lineRule="auto"/>
      </w:pPr>
    </w:p>
    <w:p w14:paraId="1D743195" w14:textId="0D9EE218" w:rsidR="00BA4756" w:rsidRDefault="00BA4756" w:rsidP="00B96261">
      <w:pPr>
        <w:spacing w:after="0" w:line="240" w:lineRule="auto"/>
      </w:pPr>
    </w:p>
    <w:p w14:paraId="5F8BAA49" w14:textId="4B46B549" w:rsidR="00B96261" w:rsidRPr="00380190" w:rsidRDefault="002460B2" w:rsidP="00B96261">
      <w:pPr>
        <w:spacing w:after="0" w:line="240" w:lineRule="auto"/>
        <w:rPr>
          <w:b/>
          <w:u w:val="single"/>
        </w:rPr>
      </w:pPr>
      <w:r w:rsidRPr="00380190">
        <w:rPr>
          <w:b/>
          <w:u w:val="single"/>
        </w:rPr>
        <w:t>SUITABILITY</w:t>
      </w:r>
      <w:r w:rsidR="00B96261" w:rsidRPr="00380190">
        <w:rPr>
          <w:b/>
          <w:u w:val="single"/>
        </w:rPr>
        <w:t>:</w:t>
      </w:r>
      <w:bookmarkStart w:id="0" w:name="_GoBack"/>
      <w:bookmarkEnd w:id="0"/>
    </w:p>
    <w:p w14:paraId="4F4C834D" w14:textId="75031779" w:rsidR="00B96261" w:rsidRPr="00380190" w:rsidRDefault="00B96261" w:rsidP="00B96261">
      <w:pPr>
        <w:spacing w:after="0" w:line="240" w:lineRule="auto"/>
        <w:rPr>
          <w:sz w:val="20"/>
          <w:szCs w:val="20"/>
        </w:rPr>
      </w:pPr>
      <w:r w:rsidRPr="00380190">
        <w:rPr>
          <w:sz w:val="20"/>
          <w:szCs w:val="20"/>
        </w:rPr>
        <w:t>Based on the analysis above, the training may be suitable and should enter the design – develop – testing phase.</w:t>
      </w:r>
    </w:p>
    <w:p w14:paraId="6D94D548" w14:textId="1210C8DA" w:rsidR="00B96261" w:rsidRPr="00380190" w:rsidRDefault="00B96261" w:rsidP="00B96261">
      <w:pPr>
        <w:spacing w:after="0" w:line="240" w:lineRule="auto"/>
        <w:rPr>
          <w:sz w:val="20"/>
          <w:szCs w:val="20"/>
        </w:rPr>
      </w:pPr>
      <w:r w:rsidRPr="00380190">
        <w:rPr>
          <w:sz w:val="20"/>
          <w:szCs w:val="20"/>
        </w:rPr>
        <w:t>Primary Trainer:</w:t>
      </w:r>
    </w:p>
    <w:p w14:paraId="05723154" w14:textId="6E390A76" w:rsidR="00B96261" w:rsidRPr="00380190" w:rsidRDefault="00B96261" w:rsidP="00B96261">
      <w:pPr>
        <w:spacing w:after="0" w:line="240" w:lineRule="auto"/>
        <w:rPr>
          <w:sz w:val="20"/>
          <w:szCs w:val="20"/>
        </w:rPr>
      </w:pPr>
      <w:r w:rsidRPr="00380190">
        <w:rPr>
          <w:sz w:val="20"/>
          <w:szCs w:val="20"/>
        </w:rPr>
        <w:t>Primary Stakeholder:</w:t>
      </w:r>
    </w:p>
    <w:p w14:paraId="680A45D3" w14:textId="08AF0DB7" w:rsidR="00B96261" w:rsidRPr="00380190" w:rsidRDefault="00B96261" w:rsidP="00B96261">
      <w:pPr>
        <w:spacing w:after="0" w:line="240" w:lineRule="auto"/>
        <w:rPr>
          <w:sz w:val="20"/>
          <w:szCs w:val="20"/>
        </w:rPr>
      </w:pPr>
      <w:r w:rsidRPr="00380190">
        <w:rPr>
          <w:sz w:val="20"/>
          <w:szCs w:val="20"/>
        </w:rPr>
        <w:t xml:space="preserve">Training Team Representative: </w:t>
      </w:r>
    </w:p>
    <w:p w14:paraId="1C87C23D" w14:textId="594BC691" w:rsidR="00B96261" w:rsidRPr="00380190" w:rsidRDefault="00B96261" w:rsidP="00500015">
      <w:pPr>
        <w:spacing w:after="0" w:line="240" w:lineRule="auto"/>
        <w:rPr>
          <w:sz w:val="20"/>
          <w:szCs w:val="20"/>
        </w:rPr>
      </w:pPr>
    </w:p>
    <w:p w14:paraId="122E0518" w14:textId="1820F495" w:rsidR="00B96261" w:rsidRPr="00380190" w:rsidRDefault="00B96261" w:rsidP="00500015">
      <w:pPr>
        <w:spacing w:after="0" w:line="240" w:lineRule="auto"/>
        <w:rPr>
          <w:sz w:val="20"/>
          <w:szCs w:val="20"/>
        </w:rPr>
      </w:pPr>
      <w:r w:rsidRPr="00380190">
        <w:rPr>
          <w:sz w:val="20"/>
          <w:szCs w:val="20"/>
        </w:rPr>
        <w:t>Initial design for training should be to the training team representative no less than 2 weeks prior to the event.</w:t>
      </w:r>
    </w:p>
    <w:sectPr w:rsidR="00B96261" w:rsidRPr="00380190" w:rsidSect="00380190">
      <w:pgSz w:w="12240" w:h="15840"/>
      <w:pgMar w:top="63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zayMDA3NzG1MLRU0lEKTi0uzszPAykwrAUAzBgqsCwAAAA="/>
  </w:docVars>
  <w:rsids>
    <w:rsidRoot w:val="009D753C"/>
    <w:rsid w:val="000250D4"/>
    <w:rsid w:val="001D6725"/>
    <w:rsid w:val="002460B2"/>
    <w:rsid w:val="00380190"/>
    <w:rsid w:val="004452CC"/>
    <w:rsid w:val="00500015"/>
    <w:rsid w:val="0053427F"/>
    <w:rsid w:val="005B79AC"/>
    <w:rsid w:val="005D68AC"/>
    <w:rsid w:val="00775E5D"/>
    <w:rsid w:val="00825CBA"/>
    <w:rsid w:val="00826DB4"/>
    <w:rsid w:val="009D753C"/>
    <w:rsid w:val="00B96261"/>
    <w:rsid w:val="00BA4756"/>
    <w:rsid w:val="00F47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B2E0B"/>
  <w15:chartTrackingRefBased/>
  <w15:docId w15:val="{C0A79BE7-BFD8-4724-BBF1-42D4F8967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BalloonText">
    <w:name w:val="Balloon Text"/>
    <w:basedOn w:val="Normal"/>
    <w:link w:val="BalloonTextChar"/>
    <w:uiPriority w:val="99"/>
    <w:semiHidden/>
    <w:unhideWhenUsed/>
    <w:rsid w:val="004452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2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 Toth</cp:lastModifiedBy>
  <cp:revision>2</cp:revision>
  <dcterms:created xsi:type="dcterms:W3CDTF">2020-02-25T17:18:00Z</dcterms:created>
  <dcterms:modified xsi:type="dcterms:W3CDTF">2020-02-25T17:18:00Z</dcterms:modified>
</cp:coreProperties>
</file>